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1594905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2560544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067320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1970314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2169160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1695302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4494943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1759543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443196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603904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565099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664706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612998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596576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4232413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еонов Владислав Александрович НПМбд-01-21</dc:creator>
  <dc:language>ru-RU</dc:language>
  <cp:keywords/>
  <dcterms:created xsi:type="dcterms:W3CDTF">2022-11-27T08:32:18Z</dcterms:created>
  <dcterms:modified xsi:type="dcterms:W3CDTF">2022-11-27T08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